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7031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533498" cy="5024387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81111" cy="4774130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09135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68244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207267" cy="3782728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96286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677877" cy="3686475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01081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427621" cy="5746282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48590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416968" cy="4109987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74544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Раджабов Р.З. НКАбд-05-2023</dc:creator>
  <dc:language>ru-RU</dc:language>
  <cp:keywords/>
  <dcterms:created xsi:type="dcterms:W3CDTF">2023-12-31T08:55:41Z</dcterms:created>
  <dcterms:modified xsi:type="dcterms:W3CDTF">2023-12-31T08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